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7057FBBF" w14:textId="0B8081B6" w:rsidR="00B97494" w:rsidRPr="005D4C61" w:rsidRDefault="00000000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5D4C61">
        <w:rPr>
          <w:rFonts w:asciiTheme="majorHAnsi" w:hAnsiTheme="majorHAnsi" w:cstheme="majorHAnsi"/>
          <w:b/>
          <w:bCs/>
          <w:sz w:val="40"/>
          <w:szCs w:val="40"/>
        </w:rPr>
        <w:t>SMM63</w:t>
      </w:r>
      <w:r w:rsidR="00604D55">
        <w:rPr>
          <w:rFonts w:asciiTheme="majorHAnsi" w:hAnsiTheme="majorHAnsi" w:cstheme="majorHAnsi"/>
          <w:b/>
          <w:bCs/>
          <w:sz w:val="40"/>
          <w:szCs w:val="40"/>
        </w:rPr>
        <w:t>8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 — Mid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35F65C63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47430ADF" w14:textId="7204DCBC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3F94FC54" w14:textId="51A0E8D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2512A25B" w14:textId="56EB53C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1CF8CCA9" w14:textId="77777777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7A61B27D" w14:textId="77777777" w:rsidR="00B97494" w:rsidRPr="005D4C61" w:rsidRDefault="00000000" w:rsidP="005D4C61">
      <w:pPr>
        <w:pStyle w:val="BodyText"/>
        <w:jc w:val="center"/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b/>
          <w:bCs/>
        </w:rPr>
        <w:t>!! Do not remove the blank page between the sections!!</w:t>
      </w:r>
    </w:p>
    <w:p w14:paraId="11095907" w14:textId="585B20F7" w:rsidR="005D4C61" w:rsidRPr="005D4C61" w:rsidRDefault="00000000" w:rsidP="005D4C61">
      <w:pPr>
        <w:pStyle w:val="BodyText"/>
        <w:jc w:val="center"/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t>— That’s the space for the marker’s feedback —</w:t>
      </w:r>
    </w:p>
    <w:p w14:paraId="3B0C8596" w14:textId="0F9EE2CE" w:rsidR="007278F8" w:rsidRDefault="005D4C61">
      <w:pPr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br w:type="page"/>
      </w:r>
      <w:r w:rsidR="007278F8">
        <w:rPr>
          <w:rFonts w:asciiTheme="majorHAnsi" w:hAnsiTheme="majorHAnsi" w:cstheme="majorHAnsi"/>
          <w:b/>
          <w:bCs/>
        </w:rPr>
        <w:lastRenderedPageBreak/>
        <w:br w:type="page"/>
      </w:r>
    </w:p>
    <w:p w14:paraId="441E6E9F" w14:textId="528978A3" w:rsidR="005D4C61" w:rsidRPr="005D4C61" w:rsidRDefault="00604D55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bookmarkStart w:id="0" w:name="visualization-1"/>
      <w:r w:rsidRPr="00604D55">
        <w:rPr>
          <w:rFonts w:asciiTheme="majorHAnsi" w:hAnsiTheme="majorHAnsi" w:cstheme="majorHAnsi"/>
          <w:sz w:val="22"/>
          <w:szCs w:val="22"/>
        </w:rPr>
        <w:lastRenderedPageBreak/>
        <w:t>What are the main steps of your network analysis? (MAX 500 WORDS)</w:t>
      </w: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1AF165" w:rsid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ABAC98" w14:textId="68DA340A" w:rsidR="00604D55" w:rsidRDefault="00604D55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60B57B3" w14:textId="77777777" w:rsidR="00604D55" w:rsidRPr="005D4C61" w:rsidRDefault="00604D55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43282B89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PLACE YOUR </w:t>
      </w:r>
      <w:r w:rsidR="00604D55">
        <w:rPr>
          <w:rFonts w:asciiTheme="majorHAnsi" w:hAnsiTheme="majorHAnsi" w:cstheme="majorHAnsi"/>
          <w:sz w:val="22"/>
          <w:szCs w:val="22"/>
        </w:rPr>
        <w:t>TEXT</w:t>
      </w:r>
      <w:r w:rsidRPr="005D4C61">
        <w:rPr>
          <w:rFonts w:asciiTheme="majorHAnsi" w:hAnsiTheme="majorHAnsi" w:cstheme="majorHAnsi"/>
          <w:sz w:val="22"/>
          <w:szCs w:val="22"/>
        </w:rPr>
        <w:t xml:space="preserve">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C302F5D" w:rsid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F95EB9B" w14:textId="77777777" w:rsidR="00604D55" w:rsidRPr="005D4C61" w:rsidRDefault="00604D55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bookmarkEnd w:id="0"/>
    <w:p w14:paraId="15F9F853" w14:textId="03FBF306" w:rsidR="00604D55" w:rsidRDefault="00604D55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  <w:lastRenderedPageBreak/>
        <w:br w:type="page"/>
      </w:r>
    </w:p>
    <w:p w14:paraId="2226157A" w14:textId="45D7D20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604D55">
        <w:rPr>
          <w:rFonts w:asciiTheme="majorHAnsi" w:hAnsiTheme="majorHAnsi" w:cstheme="majorHAnsi"/>
          <w:sz w:val="22"/>
          <w:szCs w:val="22"/>
        </w:rPr>
        <w:lastRenderedPageBreak/>
        <w:t>What is the rationale to carry out the above-mentioned steps?</w:t>
      </w:r>
      <w:r w:rsidRPr="00604D55">
        <w:rPr>
          <w:rFonts w:asciiTheme="majorHAnsi" w:hAnsiTheme="majorHAnsi" w:cstheme="majorHAnsi"/>
          <w:sz w:val="22"/>
          <w:szCs w:val="22"/>
        </w:rPr>
        <w:t xml:space="preserve"> </w:t>
      </w:r>
      <w:r w:rsidRPr="00604D55">
        <w:rPr>
          <w:rFonts w:asciiTheme="majorHAnsi" w:hAnsiTheme="majorHAnsi" w:cstheme="majorHAnsi"/>
          <w:sz w:val="22"/>
          <w:szCs w:val="22"/>
        </w:rPr>
        <w:t>(MAX 500 WORDS)</w:t>
      </w:r>
    </w:p>
    <w:p w14:paraId="2A12B0E1" w14:textId="77777777" w:rsidR="00604D55" w:rsidRPr="005D4C61" w:rsidRDefault="00604D55" w:rsidP="00604D55">
      <w:pPr>
        <w:rPr>
          <w:rFonts w:asciiTheme="majorHAnsi" w:hAnsiTheme="majorHAnsi" w:cstheme="majorHAnsi"/>
          <w:sz w:val="10"/>
          <w:szCs w:val="10"/>
        </w:rPr>
      </w:pPr>
    </w:p>
    <w:p w14:paraId="2A186D20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61F1FBF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311A1EC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67DDC2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572F8DE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6C2216F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0896F6D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8462BE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CCEB1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862AF1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PLACE YOUR </w:t>
      </w:r>
      <w:r>
        <w:rPr>
          <w:rFonts w:asciiTheme="majorHAnsi" w:hAnsiTheme="majorHAnsi" w:cstheme="majorHAnsi"/>
          <w:sz w:val="22"/>
          <w:szCs w:val="22"/>
        </w:rPr>
        <w:t>TEXT</w:t>
      </w:r>
      <w:r w:rsidRPr="005D4C61">
        <w:rPr>
          <w:rFonts w:asciiTheme="majorHAnsi" w:hAnsiTheme="majorHAnsi" w:cstheme="majorHAnsi"/>
          <w:sz w:val="22"/>
          <w:szCs w:val="22"/>
        </w:rPr>
        <w:t xml:space="preserve"> HERE</w:t>
      </w:r>
    </w:p>
    <w:p w14:paraId="4CE2C20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239FF0D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5FA694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A543DA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928B64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9E5581F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E727C0C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0DA99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2F8F13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7908C7E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F6A8748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54D48FE6" w14:textId="77777777" w:rsidR="00604D55" w:rsidRDefault="00604D55" w:rsidP="00604D55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  <w:lastRenderedPageBreak/>
        <w:br w:type="page"/>
      </w:r>
    </w:p>
    <w:p w14:paraId="79A153FA" w14:textId="1435FE91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604D55">
        <w:rPr>
          <w:rFonts w:asciiTheme="majorHAnsi" w:hAnsiTheme="majorHAnsi" w:cstheme="majorHAnsi"/>
          <w:sz w:val="22"/>
          <w:szCs w:val="22"/>
        </w:rPr>
        <w:lastRenderedPageBreak/>
        <w:t xml:space="preserve">What are the results of your network analysis? (MAX </w:t>
      </w:r>
      <w:r>
        <w:rPr>
          <w:rFonts w:asciiTheme="majorHAnsi" w:hAnsiTheme="majorHAnsi" w:cstheme="majorHAnsi"/>
          <w:sz w:val="22"/>
          <w:szCs w:val="22"/>
        </w:rPr>
        <w:t>10</w:t>
      </w:r>
      <w:r w:rsidRPr="00604D55">
        <w:rPr>
          <w:rFonts w:asciiTheme="majorHAnsi" w:hAnsiTheme="majorHAnsi" w:cstheme="majorHAnsi"/>
          <w:sz w:val="22"/>
          <w:szCs w:val="22"/>
        </w:rPr>
        <w:t>00 WORDS)</w:t>
      </w:r>
    </w:p>
    <w:p w14:paraId="3D1F8D77" w14:textId="77777777" w:rsidR="00604D55" w:rsidRPr="005D4C61" w:rsidRDefault="00604D55" w:rsidP="00604D55">
      <w:pPr>
        <w:rPr>
          <w:rFonts w:asciiTheme="majorHAnsi" w:hAnsiTheme="majorHAnsi" w:cstheme="majorHAnsi"/>
          <w:sz w:val="10"/>
          <w:szCs w:val="10"/>
        </w:rPr>
      </w:pPr>
    </w:p>
    <w:p w14:paraId="7E82DA9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D08637C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5DD98D6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3D2F4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4B48A1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A2E04CD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7B352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BB2A2F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F236F8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7A1037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PLACE YOUR </w:t>
      </w:r>
      <w:r>
        <w:rPr>
          <w:rFonts w:asciiTheme="majorHAnsi" w:hAnsiTheme="majorHAnsi" w:cstheme="majorHAnsi"/>
          <w:sz w:val="22"/>
          <w:szCs w:val="22"/>
        </w:rPr>
        <w:t>TEXT</w:t>
      </w:r>
      <w:r w:rsidRPr="005D4C61">
        <w:rPr>
          <w:rFonts w:asciiTheme="majorHAnsi" w:hAnsiTheme="majorHAnsi" w:cstheme="majorHAnsi"/>
          <w:sz w:val="22"/>
          <w:szCs w:val="22"/>
        </w:rPr>
        <w:t xml:space="preserve"> HERE</w:t>
      </w:r>
    </w:p>
    <w:p w14:paraId="0ECCF22A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772E31D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7FAFA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6830EAE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CD72810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528DB8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79E112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DBC3718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89A7F77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A18D9B6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65010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3A69B9F9" w14:textId="77777777" w:rsidR="00604D55" w:rsidRPr="005D4C61" w:rsidRDefault="00604D55" w:rsidP="00604D55">
      <w:pPr>
        <w:rPr>
          <w:rFonts w:asciiTheme="majorHAnsi" w:hAnsiTheme="majorHAnsi" w:cstheme="majorHAnsi"/>
          <w:sz w:val="10"/>
          <w:szCs w:val="10"/>
        </w:rPr>
      </w:pPr>
    </w:p>
    <w:p w14:paraId="051055F0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BD7F73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6CF3F83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7C44B2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084B4DF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E1B996A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3D95F82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531DC9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4E74E16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AB90AA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PLACE YOUR </w:t>
      </w:r>
      <w:r>
        <w:rPr>
          <w:rFonts w:asciiTheme="majorHAnsi" w:hAnsiTheme="majorHAnsi" w:cstheme="majorHAnsi"/>
          <w:sz w:val="22"/>
          <w:szCs w:val="22"/>
        </w:rPr>
        <w:t>TEXT</w:t>
      </w:r>
      <w:r w:rsidRPr="005D4C61">
        <w:rPr>
          <w:rFonts w:asciiTheme="majorHAnsi" w:hAnsiTheme="majorHAnsi" w:cstheme="majorHAnsi"/>
          <w:sz w:val="22"/>
          <w:szCs w:val="22"/>
        </w:rPr>
        <w:t xml:space="preserve"> HERE</w:t>
      </w:r>
    </w:p>
    <w:p w14:paraId="08D9881A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4705B8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B3272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F0FB2C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1E0AD44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63BADC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404436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29A506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50A9F83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962B40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05F4BD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7BE4F7DA" w14:textId="268AE33C" w:rsidR="00604D55" w:rsidRDefault="00604D55" w:rsidP="00604D55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  <w:br w:type="column"/>
      </w:r>
      <w: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  <w:lastRenderedPageBreak/>
        <w:br w:type="page"/>
      </w:r>
    </w:p>
    <w:p w14:paraId="1A055AA3" w14:textId="5B382C60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 w:rsidRPr="00604D55">
        <w:rPr>
          <w:rFonts w:asciiTheme="majorHAnsi" w:hAnsiTheme="majorHAnsi" w:cstheme="majorHAnsi"/>
          <w:sz w:val="22"/>
          <w:szCs w:val="22"/>
        </w:rPr>
        <w:lastRenderedPageBreak/>
        <w:t>What is the main recommendation for the client? (MAX 500 WORDS)</w:t>
      </w:r>
    </w:p>
    <w:p w14:paraId="5A72DD2E" w14:textId="77777777" w:rsidR="00604D55" w:rsidRPr="005D4C61" w:rsidRDefault="00604D55" w:rsidP="00604D55">
      <w:pPr>
        <w:rPr>
          <w:rFonts w:asciiTheme="majorHAnsi" w:hAnsiTheme="majorHAnsi" w:cstheme="majorHAnsi"/>
          <w:sz w:val="10"/>
          <w:szCs w:val="10"/>
        </w:rPr>
      </w:pPr>
    </w:p>
    <w:p w14:paraId="039C0FDF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198F8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0A47D73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6D4FDD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9D95C5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D878128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272A628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35D4970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D71FBD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E9452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PLACE YOUR </w:t>
      </w:r>
      <w:r>
        <w:rPr>
          <w:rFonts w:asciiTheme="majorHAnsi" w:hAnsiTheme="majorHAnsi" w:cstheme="majorHAnsi"/>
          <w:sz w:val="22"/>
          <w:szCs w:val="22"/>
        </w:rPr>
        <w:t>TEXT</w:t>
      </w:r>
      <w:r w:rsidRPr="005D4C61">
        <w:rPr>
          <w:rFonts w:asciiTheme="majorHAnsi" w:hAnsiTheme="majorHAnsi" w:cstheme="majorHAnsi"/>
          <w:sz w:val="22"/>
          <w:szCs w:val="22"/>
        </w:rPr>
        <w:t xml:space="preserve"> HERE</w:t>
      </w:r>
    </w:p>
    <w:p w14:paraId="270F3C3E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E86E427" w14:textId="77777777" w:rsidR="00604D55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7EB6689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CC982B7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9A8845D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0EAD47B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E62D5A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866B827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7B38908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9CE215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69A01F1" w14:textId="77777777" w:rsidR="00604D55" w:rsidRPr="005D4C61" w:rsidRDefault="00604D55" w:rsidP="00604D55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73A6E30D" w14:textId="393C2FD7" w:rsidR="00B97494" w:rsidRPr="00845A2B" w:rsidRDefault="00604D55" w:rsidP="00845A2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  <w:br w:type="page"/>
      </w:r>
    </w:p>
    <w:sectPr w:rsidR="00B97494" w:rsidRPr="00845A2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5539B" w14:textId="77777777" w:rsidR="0095121D" w:rsidRDefault="0095121D">
      <w:pPr>
        <w:spacing w:after="0"/>
      </w:pPr>
      <w:r>
        <w:separator/>
      </w:r>
    </w:p>
  </w:endnote>
  <w:endnote w:type="continuationSeparator" w:id="0">
    <w:p w14:paraId="70F0EE47" w14:textId="77777777" w:rsidR="0095121D" w:rsidRDefault="009512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A05C4" w14:textId="77777777" w:rsidR="0095121D" w:rsidRDefault="0095121D">
      <w:r>
        <w:separator/>
      </w:r>
    </w:p>
  </w:footnote>
  <w:footnote w:type="continuationSeparator" w:id="0">
    <w:p w14:paraId="6F8139BD" w14:textId="77777777" w:rsidR="0095121D" w:rsidRDefault="009512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077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7494"/>
    <w:rsid w:val="005D4C61"/>
    <w:rsid w:val="00604D55"/>
    <w:rsid w:val="007278F8"/>
    <w:rsid w:val="00845A2B"/>
    <w:rsid w:val="008B0A95"/>
    <w:rsid w:val="0095121D"/>
    <w:rsid w:val="00B46046"/>
    <w:rsid w:val="00B9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toni, Simone</cp:lastModifiedBy>
  <cp:revision>5</cp:revision>
  <dcterms:created xsi:type="dcterms:W3CDTF">2022-10-18T22:03:00Z</dcterms:created>
  <dcterms:modified xsi:type="dcterms:W3CDTF">2022-10-2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